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Маныев</w:t>
      </w:r>
      <w:r>
        <w:t xml:space="preserve"> </w:t>
      </w:r>
      <w:r>
        <w:t xml:space="preserve">Ресулбег</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16842"/>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16842"/>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56928"/>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56928"/>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58320"/>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58320"/>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39039"/>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39039"/>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25227"/>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25227"/>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61131"/>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61131"/>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44973"/>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44973"/>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2367156"/>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367156"/>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89406"/>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89406"/>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70295"/>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70295"/>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Маныев Ресулбег</dc:creator>
  <dc:language>ru-RU</dc:language>
  <cp:keywords/>
  <dcterms:created xsi:type="dcterms:W3CDTF">2024-02-24T07:56:03Z</dcterms:created>
  <dcterms:modified xsi:type="dcterms:W3CDTF">2024-02-24T07: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